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E96060" w14:textId="77777777" w:rsidR="00C44D91" w:rsidRPr="000E5480" w:rsidRDefault="00C44D91" w:rsidP="00C44D91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</w:pP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CS5560</w:t>
      </w: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Knowledge Discovery Management</w:t>
      </w:r>
    </w:p>
    <w:p w14:paraId="34230124" w14:textId="5D5B6114" w:rsidR="00C44D91" w:rsidRDefault="00C44D91" w:rsidP="00C44D91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</w:pP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In Class Assignment</w:t>
      </w:r>
      <w:r w:rsidRPr="000E5480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 xml:space="preserve"> #</w:t>
      </w:r>
      <w:r w:rsidR="00107C9B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5</w:t>
      </w:r>
    </w:p>
    <w:p w14:paraId="3DEF99BF" w14:textId="35FE91A5" w:rsidR="00C44D91" w:rsidRDefault="00C44D91" w:rsidP="00C44D91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20</w:t>
      </w:r>
      <w:r w:rsidRPr="00C44D91">
        <w:rPr>
          <w:rFonts w:ascii="Times New Roman" w:eastAsia="Calibri" w:hAnsi="Times New Roman" w:cs="Times New Roman"/>
          <w:b/>
          <w:bCs/>
          <w:sz w:val="24"/>
          <w:szCs w:val="40"/>
          <w:vertAlign w:val="superscript"/>
          <w:lang w:val="en-US"/>
        </w:rPr>
        <w:t>th</w:t>
      </w:r>
      <w:r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 xml:space="preserve"> </w:t>
      </w:r>
      <w:r w:rsidR="009D0C6D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February 2020</w:t>
      </w:r>
    </w:p>
    <w:p w14:paraId="2BE9FBCC" w14:textId="2E3254BE" w:rsidR="00C44D91" w:rsidRDefault="00C44D91" w:rsidP="00C44D91">
      <w:pPr>
        <w:spacing w:before="240" w:line="240" w:lineRule="auto"/>
        <w:jc w:val="center"/>
        <w:rPr>
          <w:rFonts w:ascii="Georgia" w:hAnsi="Georgia"/>
          <w:color w:val="1155CC"/>
          <w:u w:val="single"/>
        </w:rPr>
      </w:pPr>
      <w:r>
        <w:rPr>
          <w:rFonts w:ascii="Times New Roman" w:eastAsia="Calibri" w:hAnsi="Times New Roman" w:cs="Times New Roman"/>
          <w:b/>
          <w:bCs/>
          <w:szCs w:val="40"/>
          <w:lang w:val="en-US"/>
        </w:rPr>
        <w:t xml:space="preserve">Feedback Link : </w:t>
      </w:r>
      <w:hyperlink r:id="rId6" w:history="1">
        <w:r w:rsidR="009D0C6D" w:rsidRPr="009D0C6D">
          <w:rPr>
            <w:rStyle w:val="Hyperlink"/>
            <w:rFonts w:ascii="Times New Roman" w:eastAsia="Calibri" w:hAnsi="Times New Roman" w:cs="Times New Roman"/>
            <w:b/>
            <w:bCs/>
            <w:szCs w:val="40"/>
            <w:lang w:val="en-US"/>
          </w:rPr>
          <w:t>ICP_FEED_BACK_LINK</w:t>
        </w:r>
      </w:hyperlink>
    </w:p>
    <w:p w14:paraId="71E54150" w14:textId="77777777" w:rsidR="00EC5D03" w:rsidRPr="00EC5D03" w:rsidRDefault="00EC5D03" w:rsidP="00EC5D03">
      <w:pPr>
        <w:spacing w:before="240" w:line="276" w:lineRule="auto"/>
        <w:ind w:left="1080"/>
        <w:contextualSpacing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bookmarkStart w:id="0" w:name="_GoBack"/>
      <w:bookmarkEnd w:id="0"/>
    </w:p>
    <w:p w14:paraId="264FA9C9" w14:textId="77777777" w:rsidR="00EC5D03" w:rsidRPr="00C44D91" w:rsidRDefault="00EC5D03" w:rsidP="00C44D91">
      <w:pPr>
        <w:numPr>
          <w:ilvl w:val="0"/>
          <w:numId w:val="3"/>
        </w:numPr>
        <w:spacing w:before="240" w:line="276" w:lineRule="auto"/>
        <w:contextualSpacing/>
        <w:rPr>
          <w:rFonts w:ascii="Times New Roman" w:eastAsia="Calibri" w:hAnsi="Times New Roman" w:cs="Times New Roman"/>
          <w:b/>
          <w:bCs/>
          <w:i/>
          <w:iCs/>
          <w:sz w:val="24"/>
          <w:szCs w:val="24"/>
          <w:lang w:val="en-US"/>
        </w:rPr>
      </w:pPr>
      <w:r w:rsidRPr="00C44D91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Generate the output (changes or transformations in the data) manually when the following tasks are applied on the input text. Show your output in details.</w:t>
      </w:r>
    </w:p>
    <w:p w14:paraId="59314C2D" w14:textId="77777777" w:rsidR="00EC5D03" w:rsidRPr="00EC5D03" w:rsidRDefault="00EC5D03" w:rsidP="00EC5D03">
      <w:pPr>
        <w:spacing w:before="240" w:line="276" w:lineRule="auto"/>
        <w:ind w:left="720"/>
        <w:contextualSpacing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</w:p>
    <w:p w14:paraId="5344311D" w14:textId="706ACD42" w:rsidR="00EC5D03" w:rsidRDefault="00EC5D03" w:rsidP="00EC5D03">
      <w:pPr>
        <w:spacing w:after="0" w:line="27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EC5D03">
        <w:rPr>
          <w:rFonts w:ascii="Times New Roman" w:eastAsia="Calibri" w:hAnsi="Times New Roman" w:cs="Times New Roman"/>
          <w:b/>
          <w:bCs/>
          <w:i/>
          <w:iCs/>
          <w:sz w:val="24"/>
          <w:szCs w:val="24"/>
          <w:lang w:val="en-US"/>
        </w:rPr>
        <w:t>Input</w:t>
      </w:r>
      <w:r w:rsidRPr="00EC5D03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: </w:t>
      </w:r>
    </w:p>
    <w:p w14:paraId="4C515D2E" w14:textId="4E17D205" w:rsidR="00C44D91" w:rsidRPr="00C44D91" w:rsidRDefault="00C44D91" w:rsidP="00EC5D03">
      <w:pPr>
        <w:spacing w:after="0" w:line="276" w:lineRule="auto"/>
        <w:ind w:left="720"/>
        <w:contextualSpacing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C44D91">
        <w:rPr>
          <w:rFonts w:ascii="Times New Roman" w:eastAsia="Calibri" w:hAnsi="Times New Roman" w:cs="Times New Roman"/>
          <w:bCs/>
          <w:i/>
          <w:iCs/>
          <w:sz w:val="24"/>
          <w:szCs w:val="24"/>
          <w:lang w:val="en-US"/>
        </w:rPr>
        <w:t>5 A</w:t>
      </w:r>
      <w:r>
        <w:rPr>
          <w:rFonts w:ascii="Times New Roman" w:eastAsia="Calibri" w:hAnsi="Times New Roman" w:cs="Times New Roman"/>
          <w:bCs/>
          <w:i/>
          <w:iCs/>
          <w:sz w:val="24"/>
          <w:szCs w:val="24"/>
          <w:lang w:val="en-US"/>
        </w:rPr>
        <w:t>bstracts saved in separate files</w:t>
      </w:r>
    </w:p>
    <w:p w14:paraId="1A12CE6E" w14:textId="77777777" w:rsidR="00EC5D03" w:rsidRPr="00EC5D03" w:rsidRDefault="00EC5D03" w:rsidP="00EC5D03">
      <w:pPr>
        <w:spacing w:after="0" w:line="276" w:lineRule="auto"/>
        <w:ind w:left="72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EC5D03">
        <w:rPr>
          <w:rFonts w:ascii="Times New Roman" w:hAnsi="Times New Roman" w:cs="Times New Roman"/>
          <w:b/>
          <w:bCs/>
          <w:i/>
          <w:iCs/>
          <w:sz w:val="24"/>
          <w:szCs w:val="24"/>
        </w:rPr>
        <w:t>Tasks:</w:t>
      </w:r>
    </w:p>
    <w:p w14:paraId="5E861A57" w14:textId="77777777" w:rsidR="00EC5D03" w:rsidRPr="00EC5D03" w:rsidRDefault="00EC5D03" w:rsidP="00EC5D03">
      <w:pPr>
        <w:numPr>
          <w:ilvl w:val="1"/>
          <w:numId w:val="3"/>
        </w:numPr>
        <w:spacing w:after="0" w:line="276" w:lineRule="auto"/>
        <w:contextualSpacing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EC5D03">
        <w:rPr>
          <w:rFonts w:ascii="Times New Roman" w:hAnsi="Times New Roman" w:cs="Times New Roman"/>
          <w:b/>
          <w:bCs/>
          <w:i/>
          <w:iCs/>
          <w:sz w:val="24"/>
          <w:szCs w:val="24"/>
        </w:rPr>
        <w:t>Find out the top TF-IDF words for the above input.</w:t>
      </w:r>
    </w:p>
    <w:p w14:paraId="59AD6747" w14:textId="77777777" w:rsidR="00EC5D03" w:rsidRPr="00EC5D03" w:rsidRDefault="00EC5D03" w:rsidP="00EC5D03">
      <w:pPr>
        <w:numPr>
          <w:ilvl w:val="1"/>
          <w:numId w:val="3"/>
        </w:numPr>
        <w:spacing w:after="0" w:line="276" w:lineRule="auto"/>
        <w:contextualSpacing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EC5D03">
        <w:rPr>
          <w:rFonts w:ascii="Times New Roman" w:hAnsi="Times New Roman" w:cs="Times New Roman"/>
          <w:b/>
          <w:bCs/>
          <w:i/>
          <w:iCs/>
          <w:sz w:val="24"/>
          <w:szCs w:val="24"/>
        </w:rPr>
        <w:t>Find out the top TF-IDF words for the lemmatized input</w:t>
      </w:r>
    </w:p>
    <w:p w14:paraId="6C5FE94E" w14:textId="77777777" w:rsidR="00EC5D03" w:rsidRPr="00EC5D03" w:rsidRDefault="00EC5D03" w:rsidP="00EC5D03">
      <w:pPr>
        <w:numPr>
          <w:ilvl w:val="1"/>
          <w:numId w:val="3"/>
        </w:numPr>
        <w:spacing w:after="0" w:line="276" w:lineRule="auto"/>
        <w:contextualSpacing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EC5D03">
        <w:rPr>
          <w:rFonts w:ascii="Times New Roman" w:hAnsi="Times New Roman" w:cs="Times New Roman"/>
          <w:b/>
          <w:bCs/>
          <w:i/>
          <w:iCs/>
          <w:sz w:val="24"/>
          <w:szCs w:val="24"/>
        </w:rPr>
        <w:t>Find out the top TF-IDF words for the n-gram based input.</w:t>
      </w:r>
    </w:p>
    <w:p w14:paraId="55030875" w14:textId="3C3130AC" w:rsidR="00EC5D03" w:rsidRPr="00EC5D03" w:rsidRDefault="00EC5D03" w:rsidP="006113DD">
      <w:pPr>
        <w:spacing w:after="0" w:line="276" w:lineRule="auto"/>
        <w:contextualSpacing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6FFDF557" w14:textId="004A5920" w:rsidR="00EC5D03" w:rsidRPr="00C44D91" w:rsidRDefault="00EC5D03" w:rsidP="00C44D91">
      <w:pPr>
        <w:numPr>
          <w:ilvl w:val="0"/>
          <w:numId w:val="3"/>
        </w:numPr>
        <w:spacing w:before="240" w:line="276" w:lineRule="auto"/>
        <w:contextualSpacing/>
        <w:rPr>
          <w:rFonts w:ascii="Times New Roman" w:eastAsia="Calibri" w:hAnsi="Times New Roman" w:cs="Times New Roman"/>
          <w:b/>
          <w:bCs/>
          <w:i/>
          <w:iCs/>
          <w:sz w:val="24"/>
          <w:szCs w:val="24"/>
          <w:lang w:val="en-US"/>
        </w:rPr>
      </w:pPr>
      <w:r w:rsidRPr="00C44D91">
        <w:rPr>
          <w:rFonts w:ascii="Times New Roman" w:hAnsi="Times New Roman" w:cs="Times New Roman"/>
          <w:b/>
          <w:bCs/>
          <w:sz w:val="24"/>
          <w:szCs w:val="24"/>
          <w:lang w:val="en-US"/>
        </w:rPr>
        <w:t>Write a simple spark program to read a dataset and find the W2V Synonyms for the Top TF-IDF Words</w:t>
      </w:r>
    </w:p>
    <w:p w14:paraId="7CB9F8D2" w14:textId="77777777" w:rsidR="00EC5D03" w:rsidRPr="00EC5D03" w:rsidRDefault="00EC5D03" w:rsidP="00EC5D03">
      <w:pPr>
        <w:spacing w:after="0" w:line="276" w:lineRule="auto"/>
        <w:ind w:left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C5D0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058B97FD" w14:textId="77777777" w:rsidR="00EC5D03" w:rsidRPr="00EC5D03" w:rsidRDefault="00EC5D03" w:rsidP="00EC5D03">
      <w:pPr>
        <w:numPr>
          <w:ilvl w:val="1"/>
          <w:numId w:val="3"/>
        </w:numPr>
        <w:spacing w:after="0" w:line="276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C5D03">
        <w:rPr>
          <w:rFonts w:ascii="Times New Roman" w:hAnsi="Times New Roman" w:cs="Times New Roman"/>
          <w:sz w:val="24"/>
          <w:szCs w:val="24"/>
          <w:lang w:val="en-US"/>
        </w:rPr>
        <w:t>Try without NLP</w:t>
      </w:r>
    </w:p>
    <w:p w14:paraId="57527696" w14:textId="77777777" w:rsidR="00EC5D03" w:rsidRPr="00EC5D03" w:rsidRDefault="00EC5D03" w:rsidP="00EC5D03">
      <w:pPr>
        <w:numPr>
          <w:ilvl w:val="1"/>
          <w:numId w:val="3"/>
        </w:numPr>
        <w:spacing w:after="0" w:line="276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C5D03">
        <w:rPr>
          <w:rFonts w:ascii="Times New Roman" w:hAnsi="Times New Roman" w:cs="Times New Roman"/>
          <w:sz w:val="24"/>
          <w:szCs w:val="24"/>
          <w:lang w:val="en-US"/>
        </w:rPr>
        <w:t>Try with Lemmatization</w:t>
      </w:r>
    </w:p>
    <w:p w14:paraId="119C42BE" w14:textId="77777777" w:rsidR="00EC5D03" w:rsidRPr="00EC5D03" w:rsidRDefault="00EC5D03" w:rsidP="00EC5D03">
      <w:pPr>
        <w:numPr>
          <w:ilvl w:val="1"/>
          <w:numId w:val="3"/>
        </w:numPr>
        <w:spacing w:after="0" w:line="276" w:lineRule="auto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C5D03">
        <w:rPr>
          <w:rFonts w:ascii="Times New Roman" w:hAnsi="Times New Roman" w:cs="Times New Roman"/>
          <w:sz w:val="24"/>
          <w:szCs w:val="24"/>
          <w:lang w:val="en-US"/>
        </w:rPr>
        <w:t xml:space="preserve">Try with </w:t>
      </w:r>
      <w:proofErr w:type="spellStart"/>
      <w:r w:rsidRPr="00EC5D03">
        <w:rPr>
          <w:rFonts w:ascii="Times New Roman" w:hAnsi="Times New Roman" w:cs="Times New Roman"/>
          <w:sz w:val="24"/>
          <w:szCs w:val="24"/>
          <w:lang w:val="en-US"/>
        </w:rPr>
        <w:t>NGrams</w:t>
      </w:r>
      <w:proofErr w:type="spellEnd"/>
    </w:p>
    <w:p w14:paraId="32B93C3B" w14:textId="77777777" w:rsidR="00EC5D03" w:rsidRPr="00EC5D03" w:rsidRDefault="00EC5D03" w:rsidP="00EC5D03">
      <w:pPr>
        <w:spacing w:after="0" w:line="276" w:lineRule="auto"/>
        <w:ind w:left="1440"/>
        <w:contextualSpacing/>
        <w:rPr>
          <w:rFonts w:ascii="Times New Roman" w:hAnsi="Times New Roman" w:cs="Times New Roman"/>
          <w:sz w:val="24"/>
          <w:szCs w:val="24"/>
          <w:lang w:val="en-US"/>
        </w:rPr>
      </w:pPr>
    </w:p>
    <w:p w14:paraId="074868AC" w14:textId="77777777" w:rsidR="00EC5D03" w:rsidRPr="00EC5D03" w:rsidRDefault="00EC5D03" w:rsidP="00EC5D03">
      <w:pPr>
        <w:spacing w:after="0" w:line="276" w:lineRule="auto"/>
        <w:ind w:left="720"/>
        <w:contextualSpacing/>
        <w:rPr>
          <w:rFonts w:ascii="Times New Roman" w:hAnsi="Times New Roman" w:cs="Times New Roman"/>
          <w:sz w:val="24"/>
          <w:szCs w:val="24"/>
          <w:lang w:val="en-US"/>
        </w:rPr>
      </w:pPr>
      <w:r w:rsidRPr="00EC5D03">
        <w:rPr>
          <w:rFonts w:ascii="Times New Roman" w:hAnsi="Times New Roman" w:cs="Times New Roman"/>
          <w:sz w:val="24"/>
          <w:szCs w:val="24"/>
          <w:lang w:val="en-US"/>
        </w:rPr>
        <w:t xml:space="preserve">Compare the results from (a) , (b) and (c) </w:t>
      </w:r>
    </w:p>
    <w:p w14:paraId="7FE43BAA" w14:textId="77777777" w:rsidR="00EC5D03" w:rsidRPr="00EC5D03" w:rsidRDefault="00EC5D03" w:rsidP="00EC5D03">
      <w:pPr>
        <w:spacing w:after="0" w:line="276" w:lineRule="auto"/>
        <w:ind w:left="720"/>
        <w:rPr>
          <w:rFonts w:ascii="Times New Roman" w:hAnsi="Times New Roman" w:cs="Times New Roman"/>
          <w:bCs/>
          <w:iCs/>
          <w:sz w:val="24"/>
          <w:szCs w:val="24"/>
          <w:lang w:val="en-US"/>
        </w:rPr>
      </w:pPr>
    </w:p>
    <w:sectPr w:rsidR="00EC5D03" w:rsidRPr="00EC5D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C1539"/>
    <w:multiLevelType w:val="hybridMultilevel"/>
    <w:tmpl w:val="33D261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F317E"/>
    <w:multiLevelType w:val="multilevel"/>
    <w:tmpl w:val="B16C0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8A925E5"/>
    <w:multiLevelType w:val="hybridMultilevel"/>
    <w:tmpl w:val="995280D2"/>
    <w:lvl w:ilvl="0" w:tplc="8878E48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9E09BD"/>
    <w:multiLevelType w:val="hybridMultilevel"/>
    <w:tmpl w:val="7ADA5A5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3B3CE5"/>
    <w:multiLevelType w:val="hybridMultilevel"/>
    <w:tmpl w:val="9C3409F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9F0321"/>
    <w:multiLevelType w:val="hybridMultilevel"/>
    <w:tmpl w:val="8BE688DC"/>
    <w:lvl w:ilvl="0" w:tplc="D344512E">
      <w:start w:val="1"/>
      <w:numFmt w:val="decimal"/>
      <w:lvlText w:val="%1."/>
      <w:lvlJc w:val="left"/>
      <w:pPr>
        <w:ind w:left="720" w:hanging="360"/>
      </w:pPr>
    </w:lvl>
    <w:lvl w:ilvl="1" w:tplc="D60C33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FCC5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78EA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4273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2C99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3A03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4E84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3C7E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2A4837"/>
    <w:multiLevelType w:val="hybridMultilevel"/>
    <w:tmpl w:val="39B2EC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A739FC"/>
    <w:multiLevelType w:val="hybridMultilevel"/>
    <w:tmpl w:val="3EC6B1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A206C7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9B4773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4"/>
  </w:num>
  <w:num w:numId="5">
    <w:abstractNumId w:val="8"/>
  </w:num>
  <w:num w:numId="6">
    <w:abstractNumId w:val="9"/>
  </w:num>
  <w:num w:numId="7">
    <w:abstractNumId w:val="1"/>
  </w:num>
  <w:num w:numId="8">
    <w:abstractNumId w:val="7"/>
  </w:num>
  <w:num w:numId="9">
    <w:abstractNumId w:val="3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jEzNTM3sjA2MLBU0lEKTi0uzszPAykwqgUAP0K08ywAAAA="/>
  </w:docVars>
  <w:rsids>
    <w:rsidRoot w:val="00A47801"/>
    <w:rsid w:val="00061775"/>
    <w:rsid w:val="00072594"/>
    <w:rsid w:val="000E5480"/>
    <w:rsid w:val="00107C9B"/>
    <w:rsid w:val="002730EA"/>
    <w:rsid w:val="00273A23"/>
    <w:rsid w:val="002A30BF"/>
    <w:rsid w:val="003C4464"/>
    <w:rsid w:val="00444401"/>
    <w:rsid w:val="004759B9"/>
    <w:rsid w:val="004D346D"/>
    <w:rsid w:val="006054AB"/>
    <w:rsid w:val="006113DD"/>
    <w:rsid w:val="006657EE"/>
    <w:rsid w:val="00671C41"/>
    <w:rsid w:val="007D6BCD"/>
    <w:rsid w:val="00807D0F"/>
    <w:rsid w:val="00844DE6"/>
    <w:rsid w:val="0087694E"/>
    <w:rsid w:val="008968BB"/>
    <w:rsid w:val="008B7F52"/>
    <w:rsid w:val="009B37AE"/>
    <w:rsid w:val="009D0C6D"/>
    <w:rsid w:val="00A47801"/>
    <w:rsid w:val="00AA177E"/>
    <w:rsid w:val="00AD30DD"/>
    <w:rsid w:val="00B75EB2"/>
    <w:rsid w:val="00BD1BA7"/>
    <w:rsid w:val="00C20180"/>
    <w:rsid w:val="00C44D91"/>
    <w:rsid w:val="00CC3BDD"/>
    <w:rsid w:val="00D90D95"/>
    <w:rsid w:val="00DC5ADF"/>
    <w:rsid w:val="00E3729A"/>
    <w:rsid w:val="00EC5D03"/>
    <w:rsid w:val="00ED14C4"/>
    <w:rsid w:val="00F731BB"/>
    <w:rsid w:val="01736A22"/>
    <w:rsid w:val="1341F57D"/>
    <w:rsid w:val="13873CDC"/>
    <w:rsid w:val="2E51114D"/>
    <w:rsid w:val="3BEAD3E8"/>
    <w:rsid w:val="4356D992"/>
    <w:rsid w:val="548C03D9"/>
    <w:rsid w:val="5C744684"/>
    <w:rsid w:val="5F0A0BB8"/>
    <w:rsid w:val="629103FF"/>
    <w:rsid w:val="73773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BEE31"/>
  <w15:chartTrackingRefBased/>
  <w15:docId w15:val="{843B166E-7253-4D60-BF62-7D5E463A4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5480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0E5480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731B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3729A"/>
    <w:rPr>
      <w:color w:val="954F72" w:themeColor="followedHyperlink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DC5AD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A30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ceitemhiddenspellword">
    <w:name w:val="mceitemhiddenspellword"/>
    <w:basedOn w:val="DefaultParagraphFont"/>
    <w:rsid w:val="002A30BF"/>
  </w:style>
  <w:style w:type="character" w:styleId="UnresolvedMention">
    <w:name w:val="Unresolved Mention"/>
    <w:basedOn w:val="DefaultParagraphFont"/>
    <w:uiPriority w:val="99"/>
    <w:semiHidden/>
    <w:unhideWhenUsed/>
    <w:rsid w:val="003C446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81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6565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39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2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8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6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ocs.google.com/forms/d/1dEA7tI8CaV-MZvdDNvvZbc_wZbyyhcNJe5JEGGQVidA/edit?ts=5e2144a4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784C43-7C51-442D-93C2-E1A02261D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syed shah</cp:lastModifiedBy>
  <cp:revision>34</cp:revision>
  <dcterms:created xsi:type="dcterms:W3CDTF">2017-06-03T16:55:00Z</dcterms:created>
  <dcterms:modified xsi:type="dcterms:W3CDTF">2020-02-20T07:20:00Z</dcterms:modified>
</cp:coreProperties>
</file>